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จิตวิทยาเด็กที่มีความต้องการจำเป็นพิเศษ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912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สวัสดี เด็กๆสวัสดีค่ะสวัสดีค่ะ ในสัปดาห์ที่ 2 ที่เราเจอกันนะ    มันมากันน้อยน้อยเท่าเดิมเลยทั้งที่เราหายกันไปแล้ว 10 คนนะ ประมาณนี้ ไม่เห็นหน้าเห็นตากันเลย   อ๋อไฟมันก็จะขึ้นหน้าจอด้วยใช่ไหมคะน้องเงาะ  ขึ้นหน้าจอของเด็กแต่ละคนหรอคะ โอเคๆหนูเข้าไปลูก    วันนี้น้อเดี๋ยวเรา บันทึก สักหลังจาก 1 ชั่วโมงก็แล้วกันนะเดี๋ยวค่อย เชื่อคนละกันนะเดี๋ยวเราเข้าสู่เนื้อหาของเราก่อนนะวิชานี้ชื่อวิชาอะไรนะคะ ยาเด็ก     โอเคเด็กอัจฉริยะเด็กที่มีความต้องการจำเป็นพิเศษ ไม่มีความจำเป็นพิเศษด้วยนะอะไรที่มันจำเป็นนะว่า Special ของเด็กอนุญาตให้แต่ละคนจริงๆพวกเราใน  ห้องนี้ มีความแตกต่างกันไหม มีความเป็น diver City มาก มีความแตกต่างกันด้วยค่ะมีความหลากหลายเหมือนกันลูก เด็กที่เราจะเจอในห้องเรียนในชั้นเรียนของเราที่เป็นเด็กพิเศษ  ก็มีความแตกต่างและมีความหลากหลายเหมือนกันเดี๋ยวนี้เขาอาจจะไม่ใช้คำว่าพิเศษละ ถ้าจะใช้คำว่ามีความหลากหลาย    แต่ละคนก็มีความเหมือนกันนั่นแหละ แต่ว่ามันแตกต่างและความหลากหลายเท่านั้นเองแล้วก็รู้สึกว่ามันจะไม่ เป็นการทรมาน เป็นคำที่ทำไมคะบั่นทอนจิตใจ พ่อแม่ผู้ปกครองและตัวเด็ก เองด้วยนะคะอันนี้ก็เป็นวิชาหนึ่งที่จำเป็นต้องรู้เด็กปกติทั่วไป ว่าพัฒนาการของเด็ก              เรียนรู้กันมันก็จะเป็นบทไปเนาะที่นี้บทนำ บทนำหรือบทแรกของเราเนาะ  จิตวิทยาเด็กที่มีความต้องการจำเป็นพิเศษทำไมเราต้องเรียนล่ะ  หนูก็ต้องช่วยตอบหน่อยนะว่าทำไมหนูต้องเรียนน่ะ  แม่ส่งให้ไปเรียนหรือเปล่า ไม่รู้จะเรียนอะไรก็มาเรียนสาขาการศึกษาพิเศษหรือเปล่าไม่ใช่นะหนูต้องมาแบบ มีเป้าหมายใช่ไหมคะ ทีนี้พอมามาแบบมีเป้าหมายแล้วว่าเราจะต้องเป็นครูการศึกษาพิเศษใน  จริงๆเรียนแบบนี้ดีนะสามารถ Apply หรือไปประยุกต์ใช้กับ อะไรนะกับชื่อประจำวันก็ได้แล้วไป ดูแลเด็กสาขาอื่นก็ได้ จริงๆเราสามารถไปดูแลเด็กปฐมวัยยังได้เลยนะ  จุดเด่นหรือข้อจำกัดของเด็กได้ก็ยิ่งดีเลย ในการจัดการเรียนการสอนสำหรับเด็กของเราเนาะ นะคะมาตอบกันก่อนว่า จริงๆจิตวิทยามีความสำคัญอย่างไรกับเรา เดี๋ยวจะเป็นครูในอนาคต ทำไมคนนี้มีจิตวิทยาสูงส่งอะไรอย่างเงี้ย มีความคิดเห็นยังไงลูก   อะตอมตอบยืนขึ้นเลยลูก    ขึ้นแล้ว    จิตวิทยามีความสำคัญยังไงแล้วเอาแบบพื้นฐานก่อน วิทยา   หนูกำลังจะตอบใช่ไหมลูก        สวัสดีพี่รามด้วยนะคะ ตื่นเต้นจังเลยตื่นเต้นจังเลยมีความสำคัญยังไงคะ มีคนตอบแล้วยืนขึ้นเลยลูก       เอามาตบหน้าห้องไหนดีกว่ามาที่ร้านจะได้ยินอยู่ด้วยมามาๆๆ  ว้าวคราวที่แล้วไม่ได้มาเรียนแต่คราวนี้ก็บอกว่านะ เท่ากับวันนี้เริ่มเป็นครั้งแรกนะ      มีความสำคัญยังไงจิตวิทยา   จิตวิทยานะครับมี  สิ่งสำคัญกับเด็กก็คือการปรึกษาเด็กและรับฟังเรื่องราวต่างๆของเด็กน้อย ไม่ว่าจะเป็นเรื่องครอบครัวหรือปรึกษาเรื่องการเรียนครับ       ขอบคุณลูกขอบคุณค่ะนิติวิทยานะก็จะเกี่ยวข้องด้วยนะในการให้คำปรึกษา มีส่วนนึงเลยที่เราจะต้องให้คำปรึกษากับพ่อแม่ผู้ปกครองที่มี มีเด็กพิเศษ ที่เราดูแลอยู่อันนี้คือสิ่งที่สำคัญเหมือนกันมีอะไรอีกคะช่วยกันตอบเร็ว เก่งมากลูก เดี๋ยวให้คะแนนด้วยนะ   น้องตอบ 4 พยางค์มีความสำคัญยังไง แล้วรู้เขารู้เราหรือเปล่าเลยนักรบร้อยครั้งก็ชนะร้อยครั้งเลยเนี่ยใช่ไหม ลองตอบเร็วๆ   มาลูกมา      ตอบเร็วๆ  ออกมาลูกมา    มามาเถอะนะมาฝึกไว้ลูกฝึกไว้            เอาช่วยกันก็ได้มาร่วมช่วยกัน 2 คนมาเร็วๆเออๆมา  ช่วยมามาช่วยกันช่วยกัน  มาต้องการแสดงออกเนาะ ที่รักน่ารักจังเลยอ่ะอยู่หน้าจอรอคำตอบจากพวกเราอยู่นั่งยิ้มอยู่ มาลูกมาเร็ว  ช่วยกันตอบเร็ว    จริงๆอยากเดินไปให้ไปถึงอ่ะถึงไหมอ่ะ ทำมาหากินหน่อยสิ  มีความสำคัญยังไง          ค่ะสำหรับหนูนะคะหนูคิดว่าที่เราจะต้องเรียนจิตวิทยาเด็ก เพราะว่าเด็กแต่ละคนที่เราจะเจอนะจะมีความแตกต่างกันค่ะเราจะต้องวิเคราะห์เด็ก    เยี่ยมเลยลูกเห็นไหมหนูไม่ธรรมดา ให้หนูตอบทุกคนคนละคำบางคำคิดว่าน่าจะตอบได้เลยเนาะ นะคะจริงๆหนูพูดถูกเลยว่าเด็กมีความแตกต่างนะในเด็กแต่ละคนก็มีความแตกต่างกัน เราจะได้รู้แล้วเราจะได้วิเคราะห์ว่าเด็กแต่ละคนจะมีความต้องการอะไรจำเป็นพิเศษอะไร อะไรนะครับเหมือนไป support สนับสนุนเขาให้เกิดการเรียนรู้นะ นะคะ แคร์ทำไมเด็กเล่นโทรศัพท์กันลูกก้มหน้าก้มตา ทำอะไรลูก    ก้มหน้าก้มตาทำยังไงลูก  Hello     เก็บโทรศัพท์ก่อนไหม OK หน้าจอก็จะแอบบางๆนะ จริงๆครูชอบเรียนโดยนั่งวงกลมนะตามสไตล์ครูขวัญ ตึก 18 ของเราแล้วก็ไม่มีใครจับโทรศัพท์เลยเลยประมาณนี้นะ เมื่อไหร่ลูก ตอนนี้ชีวิตหนูยังไม่สมดุลนะเดี๋ยวหลังจากนั้นกูขอเสร็จหนูก็ไปชูชัยๆสร้างความสมดุลกับตัวเราเองเลยนะลูกนะ เขาบอกว่าจริงๆหนูก็เริ่มเป็นพิเศษแล้วเหมือนกันนะ เขาบอกว่า  เด็กพิเศษนะสำหรับเด็กออทิสติก  จะหมุนสมมุติว่าชอบหมุนไม้แขวนเสื้อกระจกหมุนหมุน ตัวเองหรือบางคนชอบกระโดดตบ หรือบางคนชอบอะไรคะ ชอบอมอะไรก็ได้ที่รับรู้ความรู้สึกของเรา  รู้ไหมว่าสิ่งเหล่านี้เด็กกำลังทำอะไรคะ กำลังสร้างสมดุลให้กับตัวเอง ที่เขากระโดดตกหรือทำอะไรกรีดร้องอ่ะค่ะเขากำลังสร้างความสมดุลให้กับตัวเองเขารู้สึกว่า การทำสิ่งเหล่านี้ ทำให้ชีวิตเขา Balance อ่ะ เขามีความสุขที่จะอยู่ได้ จริงๆพวกหนูก็เริ่มเป็นไหม เล่นเป็นไหม อยู่กับโทรศัพท์ตลอด 24 ชั่วโมงได้ถูๆไถๆในคาบเรียนมีความสุขไหมคะ กำลังสร้างสมดุลให้กับตัวเองอยู่เหมือนกันจริงๆกูก็เป็นลูก ตอนที่เรียนเนาะ กูก็เป็นฟัง ฟังอาจารย์ไปแล้วรู้เรื่องบ้างไม่รู้เรื่องบ้างแต่ก็จะอยู่กับอาจารย์ให้ได้นะ 4 คาบเลยเนี่ย แล้วขวัญก็หยิบอะไรคะโทรศัพท์ขึ้นมาถูถูไถไถมัน เรากำลังสร้างสมดุลให้กับตัวเอง  ตอนนี้หนูเริ่มดมยาด้วยนะ ok เนาะ เราจะไม่เล่นโทรศัพท์กันนะลูกนะในช่วงเวลาสั้นๆเดี๋ยวพี่น่าจะอยู่กับเราประมาณสัก 1 ชั่วโมงนะคะ มันก็เลยเริ่มกิ่งด้วยเหมือนกันเราว่ากันนะว่าจิตวิทยามีความสำคัญอย่างไรนะคะ จึงค่อนข้างมีความสำคัญมากเลยเขาบอกว่าเป็นศาสตร์ที่บูรณาการ บูรณาการอย่างไรเนาะมีนักจิตวิทยาที่เกี่ยวข้องกับเราตั้งหลายคน ลองพูดเชือกมาซิ หนูพอจะรู้จักนักจิตวิทยาคนไหนเชิญท่านมาสักนิดนึง ไม่รู้จักเลย  รู้จักไหม ยังไม่รู้จักแล้วจะเจอบทประมาณบทที่ 3 ไม่ว่าจะเป็นเพียงเจฟอเรสสาร whisky เราจะได้เจอกับนักจิตวิทยาแล้วก็มีความสำคัญอย่างไร เราล่ะ โรงเรียนการศึกษาพิเศษ จริงๆ มันเป็นจิตวิทยาพื้นฐานที่เขาเป็นเชอรี่นะหรือเป็นทฤษฎีที่ทำไมคะ เขาเชื่อกันมาเป็นร้อยๆปีหลายๆร้อยปี ข้องอย่างเชื่ออย่างพี่เจที่เฝ้าดูลูกสาวของเขา พ่อเขาก็เฝ้าดูเฝ้าระวังว่าลูกสาวเขาจะเป็นยังไงอะไรยังไงแล้วเขาก็เชื่อในทฤษฎีนั้น  ขั้นปากขั้นทวารขั้นต่างๆมันเป็นไปตามนั้นจริงๆ ทุกยุคทุกสมัยนะว่าตั้งแต่ เริ่มต้นมาจนถึงทุกวันนี้เขาก็ยังเชื่อว่าทฤษฎีนี้เป็นจริงๆ แล้วมันเกี่ยวข้องกับการศึกษาพิเศษอย่างไรเดี๋ยวเรามาดูกันว่าถ้าเราเรียนรู้ของเพียเจต์แล้ว เราจะไปประยุกต์ ในการจัดการเรียนการสอนให้กับเด็กพิเศษได้อย่างไร สมมุติ viscus organ ทักษะทางสังคมอาจจะต้องมีการ นั่งร้านนั่งร้านให้กับเด็กเป็นการเสริมต่อการเรียนรู้ให้กับเด็ก เด็กเรียนคนเดียว ฟังคนเดียวไม่ได้ทำกิจกรรมกลุ่มเด็กจะเกิดการเรียนรู้ไหมคะ ไม่เกิดการเรียนรู้ กลุ่มค่อนข้างสำคัญเลยพี่ก็พี่ก็เชื่อว่าถ้าเรามีการ  ให้เด็กปฏิสัมพันธ์เรียนรู้ซึ่งกันและกันเด็กก็จะเกิดการเรียนรู้ลักษณะเนื้อหา เดี๋ยวเราจะเจอบทที่ 3 ไม่เข้าว่าจิตวิทยามันจะเกี่ยวข้องแล้วเขาก็เชื่อในทฤษฎีต่างๆที่เขา เขาสืบทอดต่อกันมาแล้วยังไม่มีใครล้มทฤษฎีนั้นได้นะกูก็เชื่อว่าอย่างนั้นเหมือนกัน เฮียแกเนี่ยชัดเจนเลย forgetfulness ชัดเจนเลยเขาก็จะเป็น อาจารย์กันมาเนาะแล้วเขาก็เรียนต่อกันมา ต่อยอดกันมาเรื่อยๆนะหักแล้วก็ท้ายสุดเขาก็เอามาประยุกต์กับการจัดการเรียนการสอน  ในชั้นเรียนของเราเพราะฉะนั้นเดี๋ยวหนูจะเจอวิชาทางจิตวิทยา ที่หนูจะต้องเรียน ไม่แน่ใจว่าจิ๋วยาดำเนินชีวิตการดำเนินชีวิตหรือจิตวิทยาการปรึกษาอะไรประมาณเนี้ย หนูก็ต้องเรียนคาบเกี่ยวกันแบบนี้ด้วยเหมือนกัน แต่เราก็เอาจะมาในเขตของพัฒนาการอะเนาะบูรณาการเลยบ้างเราต้องเชื่อว่าเด็กอ่ะเนาะ มีพฤติกรรม ที่แตกต่างกันในวัยต่างๆ ตั้งแต่วัยอะไรคะตั้งแต่อยู่ในครรภ์มารดา กี่เดือนนะเราอยู่ในท้องแม่กี่เดือนคะ สาวเดือนมันมีพัฒนาการที่มัน เรียกว่าอะไรมีการเจริญเติบโตต้องอยู่ในท้องอยู่ในครรภ์มารดาแล้วอันนี้คือ เราก็ต้องเรียนรู้นะว่า  แล้ว ช่วงเดือนไหน ต้องเฝ้าระวังอ่ะ ไม่ให้เด็กอะไรคะหลุดหรือแท้งเลยอ่ะค่ะเดี๋ยวมันจะอยู่ในบท ต่อไปนี้คือ มันก็เกี่ยวกับพัฒนาการของเด็กอ่ะเนาะก็เลยมันก็มาผนวกกันระหว่าง ที่มีทฤษฎีที่เกี่ยวข้องกับชีววิทยาและพัฒนาการ เขาเขียนบอกไว้แล้วเราก็ต้องเชื่อในสิ่งเหล่านั้นมันเป็นไปตามนั้นจริงๆ นะคะแล้วสิ่งนึง เขาบอกว่าเด็ก ในแต่ละช่วงวัยจะมีวุฒิภาวะ คำต่างๆที่เกี่ยวข้องกับชีววิทยาหมดเลยนะไม่ว่าจะเป็นพฤติกรรม  เด็ก ในช่วงวัยต่างๆก็จะมีวุฒิภาวะ หนูโตแล้วหนูมีวุฒิภาวะใช่ไหม ตอนนี้หนูดูแลตัวเองได้ไหมคะ มาอยู่หอพัก คุณพ่อคุณแม่ก็ไม่ต้องเป็นห่วงอันนี้คือหนูมีวุฒิภาวะ ที่จะดูแลตัวเองได้แล้วแล้วเด็กก็เหมือนกันเด็กก็จะมีวุฒิภาวะไปตามช่วงวัย แต่ละวัยจะมีการตัดสินใจหรืออะไรคะ  เรียกว่าสามารถทำในสิ่งนั้นๆตามช่วงวัยได้หรือไม่ อันนี้ก็คือวุฒิภาวะของเด็ก อันนี้คือวุฒิภาวะหนูก็จะได้ยินไหม เด็กคนนี้ไม่เป็นไปตามวุฒิภาวะเลย อ่อนกว่าอะไรคะอ่อนกว่าเกณฑ์อ่อนกว่าวัยอันควร วัยอันควรอันนี้ก็ไม่เป็นไปตามวุฒิภาวะ อันนี้หนูจะได้ยินคำว่าไม่ชัวร์ไม่ชัวร์ ทำไมไม่เป็นไปตามวุฒิภาวะเลยอันนี้คือสั่งสำคัญ หนูจะได้ยินศัพท์เหล่านี้ค่อนข้างเยอะ ในการศึกษาพิเศษ อาจจะต้องจำนิดนึงไม่ได้เน้นการท่องจำแต่ว่าทำไมฮะแต่หนูต้องรู้ว่า ศัพท์ทางวิชาการเหล่านี้ค่อนข้างสำคัญนะ นะคะมีอะไรอีก  เขาบอกว่าพัฒนาการเกี่ยวข้องกับอะไรอีกคะ ในวัยของเด็ก วุฒิภาวะและ พัฒนาการนั้นจะต้องมีด้วยกันกี่ด้านคะที่สำคัญของเด็ก ไม่ว่าจะเป็น พัฒนาการด้านอารมณ์ มีอะไรคะ   ช่วยหน่อย        อารมณ์อ่านอารมณ์และจิตใจเนอะอะไรอีกคะ  สังคมเหมือนมีพรายกระซิบเก่งมากสังคมและอะไรคะลูก อยู่ตรงนั้นหรือเปล่า มีอะไรคะ  อารมณ์สังคม   อะไรคะร่างกายใช่ไหม ทำไมวันนี้หนูไม่ได้กินยามากินหรือเปล่า  ไม่รู้เงียบกันจังเลยอ่ะ   อารมณ์จิตใจนะแล้วก็สังคมร่างกายแล้วก็อะไรอีกอันนึงคะ    สติปัญญาหรือไอคิวหนูต้องจำนะสิคำนี้พัฒนาการที่เกี่ยวข้อง มันก็คือสีด้านนี้พัฒนาการทั้ง 4 ด้านมันจะส่งไปพัฒนาการของเด็กเนาะ หนูจะเป็นร่างกายนะตัวใหญ่ๆก่อนร่างกายอารมณ์สังคมและสติ สัญญา   ร่างกายถ้าเราจะโยงไปกับเด็กพิเศษ จะชัดเจนเลยเด็กบกพร่องทางร่างกาย หรือการเคลื่อนไหวหรือสุขภาพหรือไม่คะเกี่ยวกับ Body ร่างกาย อารมณ์ อารมณ์จะอยู่จัดอยู่ในกลุ่มไหนเด็ก มีเด็กกลุ่มไหนที่อยู่ในกลุ่มนี้คะพัฒนาการด้านล่าง  ด้านอารมณ์  ร้านอะไรคะ พฤติกรรมและอารมณ์ใช่ไหมคะ  หนูเคยได้ยินไหม พฤติกรรมและอารมณ์ใช่ไหมคะแล้วพอมาด้านด้านสังคมก็จะเป็นออทิสติก ที่ไม่มีปฏิสัมพันธ์กับผู้อื่นอันนี้ก็ชัดเจนด้านอารมณ์ด้านสังคม ด้านในสุดท้ายคะด้านสติปัญญา เกี่ยวกับอะไรคะไอคิวระดับไอคิวก็จะอยู่ในเด็กที่อยู่ในกลุ่มนี้พัฒนาการด้านนี้ก็คือเด็กอะไรคะ บกพร่องทางสติปัญญา  แสดงว่าสีดำมีคนข้างๆ มันค้างสำคัญกับเราไหม เราต้องรู้เลยนะลูกหนูต้องประเมินให้ได้ว่า 4 ด้านของเด็กเนี้ยด้านไหนที่มันด้อยด้านไหนที่มันพอ แล้วเราจะเติมเต็มไงให้กับเด็กแล้วเด็กไปเป็นไปตามวุฒิภาวะของเด็กหรือไม่ อะไรบ้างคะพัฒนาการที่สำคัญของเด็ก ร่างกาย อารมณ์ สังคมแล้วก็สติปัญญาอันนี้จะส่งผลเกี่ยวกับอะไรคะพัฒนา อาการของเด็ก  อย่างพวกเรา กูเชื่อว่า พัฒนาการทั้ง 4 ด้านหนูน่าจะเป็นไปตามวัย เป็นไปตามวัยอยู่แล้วอ๋อเดี๋ยวหนูลองทำแบบประเมิน EQ ก่อนเลยนะ Emotion เขียนของหนูว่าหนูเป็นแบบไหนหนูก็จะ เป็นไปตามวัยของหนูไหมหรืออารมณ์หนูกำลังบูดกำลังเน่ากำลังเซ็งกำลังเบื่อ จะมีแบบวัดการประเมินไหมคะ แล้วส่วน พัฒนาการด้าน IQ Test เรื่องเกี่ยวกับไอคิวจริงๆ เราเป็นครูการศึกษาพิเศษเนาะ ไม่สามารถที่จะวัด IQ Test ของเด็กได้แต่คนที่จะประเมินวัด IQ Test ของเด็กคือใครคะ เป็น เป็นคุณหมอหรือเป็นนักจิตวิทยาที่จะประเมินไอคิวของเด็กได้ แล้วจำเป็นไหมอ่ะ เป็นไหมที่เราจะต้องประเมินไอคิวเด็ก คิดว่าจำเป็นไหม สำหรับเด็กทุกๆคน   ถ้าเรียนในโรงเรียนระดับปกติก็คงไม่ต้องประเมินถูกไหมคะ แล้วบางคนอาจจะต้องได้รับการประเมินเพื่อได้รับการวินิจฉัย หรือไม่อาจแปลว่า   จะต้องจัดอยู่ในกลุ่มไหนอย่างเช่น LD หรือออทิสติกหรือเนื้อหาบางทีอาจจะต้อง  ประเมินพระองค์รวม ว่าเป็นส่วนประกอบนึกว่าเด็กมีภาวะไอคิวที่ต่ำไหม หรือบางคนอาจจะสูงหน่อยก็ได้นะเด็กบางคนเอาดีก็ไอคิวปกติเลย แต่อาจจะมี เรื่อง กระบวนการทางวิทยาศาสตร์ที่มันบกพร่องไปแล้วส่งผลเรื่องการรับรู้ทางด้านภาษาอะไรก็ว่าไป จริงๆ iq-test ไม่จำเป็นต้องวัดนะ ในระดับที่เราเรียน ระดับปตรีอุดมศึกษาเนี่ยค่ะไอคิวแล้วก็อยู่ที่ประมาณ 190 109 เนาะ ว่าจะเรียนได้ ชุดทั่วไปก็ประมาณ 109 ประมาณนี้ไม่น่าจะสูงกว่านั้นน่าจะฝึกไว้ก่อนนั้นนะอะไรวะ นะคะที่คุยกันก็คือไม่จำเป็นต้องวัด IQ Test แต่ว่ามันเป็นค่านอนหรือเป็นค่ากลางที่ ที่คนปกติจะมีไอคิวประมาณนี้ค่ะส่วนในเด็กพิเศษ ก็อาจจะได้รับการวินิจฉัยหรือการตรวจวัด IQ Test เป็นรายๆไปเพื่อเป็นส่วนตัว ตอบเนาะ แต่ถ้าเป็นโรงเรียนเฉพาะความพิการโรงเรียนเลยนะ เรียนเรียนร่วม บางคน เด็กบางคนอาจจะต้องได้รับอะไรนะก็แล้วแต่อาหารก็ แล้วแต่ดุลพินิจของครูประจำชั้นและครูประจำรายวิชา เพื่อจะได้รับการและคะ นิสัยให้ถูกต้องแล้วก็ เป็นการยินยอมของพ่อแม่ผู้ปกครองจะได้รับรู้ด้วยก็อาจจะต้องมีการวัด IQ Test ด้วยเหมือนกัน  เอามามีอะไรคะ จริงๆพัฒนาการของเด็กในแต่ละช่วงวัย   เขาก็เป็นไปตามช่วงวัยนั่นแหละลูก  เด็กพิเศษหรือเด็ก อะไรนะเขาเรียกว่าถ้าเราพบความบกพร่องแล้วอ่ะ เราควรจะเข้าไปแทรกแซงไหม หนูคิดว่าเราควรเข้าไปแทรกแซงทันทีทันใดไหม   ช่วยตอบหน่อย เราควรจะเข้าไปแทรกแซงทันทีทันใดไหมว่าเราเจอเด็กพิเศษเลยหรอตอนนี้เรากำลัง  มือใหม่เนาะเดี๋ยวเราเจอเด็กพิเศษในศูนย์การศึกษาพิเศษเอา หรือว่า  เธอมาซักพักนึงแล้วด้วยความปลอดภัยลองสักหน่อยพี่ลองเข้าไป อะไรเขาเรียกว่าอะไรนะ คำว่าแทรกแซงเหมือนเข้าไปบ่   ไปพูดคุยหรือไปพูดคุยก็คงได้แหละแต่เข้าไปช่วยเหลือทันทีทันใดเนี่ยได้ไหมคะ ไม่มีความรู้พื้นฐานเลยได้ไหมคะ ไม่ได้เนาะ เพราะว่าเราอาจจะต้องรู้ข้ออะไรคะ หนูได้ยินกันบ่อยๆข้อจำกัดแล้วก็อะไรคะ ข้อด้อยของเด็กเนอะหรือข้อเด่นของเด็กว่า มีส่วนตรงไหนเราต้องมีการประเมินพัฒนาการของเด็กอ่อนจริงๆ รายวิชานี้  แม่อยากฝากเราเหมือนกันอยากให้ประเมินพัฒนาการได้มันจะมีแบบประเมินที่เป็นแบบ กราฟเราเห็นน่ะค่ะ เดี๋ยวเราจะค่อยเรียนกันไปสายๆนิดนึง จะได้ฝึกว่าหนูได้เปิดประเมินพัฒนาการของเด็กที่สำคัญอาจจะต้องกลับไปที่ศูนย์นะ ตุ๊กตานะแล้วเราก็จะไปดูเด็กกันที่ศูนย์ว่า เราลองประเมินนะว่าเด็กในช่วงวัยนี้ เป็นไปตามช่วงวัยหรือไม่ ข้างๆ  ใครมีน้องเด็กน้อยอยู่ที่บ้านไหม มีลูกมีหลานตัวน้อยๆลูกมีหลานตัวน้อยๆไหม  หนูอาจจะได้ลงไปฝึกก่อน จริงๆอยากให้เรียนจากพัฒนาการที่มันปกติก่อน พัฒนาการของเด็กชั่วๆไปอย่างนี้ก่อน แล้วเราจะได้ชัดเจนในช่วงวัยนี้เด็กสามารถเลยคะ ก้าวกระโดดได้ในช่วงวัยนี้เด็กสามารถเลยคะ ต่อบล็อก 2 ชั้นได้ เด็กวัยนี้สามารถหยิบลูกปัด  ก้อนกลมๆประมาณเส้นผ่านศูนย์กลาง 1 เส้นด้ายไปใส่ขวดได้ อันเนี้ย ถือว่าพัฒนาการถ้าเด็กสามารถทำได้ไปตามช่วงวัยนั้น มีแบบประเมินอยู่เนาะหนูแสดงหนูก็จะประเมินเด็กได้ว่า เด็กคนนี้เป็นไปตามช่วงวัย นะคะ  สวัสดีเด็กๆนะคะ สวัสดีค่ะขอบคุณที่มาเรียนนะคะ ขอบคุณที่มาหลังครูด้วยครูจะดูดีไม่มาสาย โอเคขอบคุณค่ะตอบมา  การแทรกแซงเนาะของเด็กอ่ะค่ะ เราต้องต้องอย่างที่ว่าไปแล้วอย่าเพิ่งผีผามเข้าไปช่วยในเด็กด้วย ตามหลักจิตวิทยาเนาะ ทำยังไงก็ได้ให้มีข้อจำกัดน้อยที่สุดไม่ว่าเราจะเจอเด็ก คอยสังเกตการณ์ก่อนนะจริงๆหลักการที่สำคัญอีกอันนึงคือการสังเกต และการเก็บข้อมูลอันนี้คือส่วนที่สำคัญเลยแล้วการที่เราจะแทรกแซงนั้น ปล่อยให้เป็นธรรมชาติไปก่อนอันนี้คือสิ่งที่สำคัญของเด็กพิเศษเลยนะคะ วันนี้ เดี๋ยวเราจะค่อยๆพูดไปเนาะ มันก็จะมีวิธีการต่างๆที่จะเกิดกับเด็กเนาะ มีการสังเกตมีการเก็บข้อมูลเก็บประวัติของเด็ก เดี๋ยวกูจะพูดในรายละเอียดต่อไปอันนี้คือ บอกแล้วว่าอย่าพิมพ์ถามเขาไปเราต้องมีกระบวนการ มีวิธีการที่จะอะไรคะเขาเรียกว่าค้นหา ความต้องการจำเป็นพิเศษของเด็กในแต่ละคนนะคะ    ที่นี้วันนี้น้องมีคำศัพท์ที่เกี่ยวข้อง กุหลาบขาววันนี้มีคำศัพท์เยอะมากเลยค่ะ เปลี่ยนร่าง โอเคค่ะสวัสดีค่ะอ่านแล้วจะมีคำศัพท์ที่เกี่ยวข้องกับ เด็กที่มีความต้องการจำเป็นพิเศษค่อนข้างเยอะเลยนะคะคำแรกเลย กูก็ยังไม่อยาก พูดให้ฟังเลยนะ จริงเราต้องเข้าใจใช่ไหมอ่านแล้วช่วยกันตอบได้ดีกว่าเด็กที่มีความต้องการจำเป็นพิเศษ Children with Special needs นะคะเป็นเด็กยังไงคะ ที่จะต้องได้รับการดูแลและช่วยเหลือ นะคะช่วยเหลือด้านไหนบ้างไม่ว่าจะเป็น ความต้องการที่ที่เกี่ยวข้องกับเขา ด้านสื่ออุปกรณ์การช่วยเหลือทางการแพทย์การศึกษา อันนี้คือสิ่งที่ต้องการจำเป็นพิเศษสำหรับเด็กกลุ่มนี้ นะคะบางคนอาจต้องได้รับอะไรคะนอกจาก การบำบัดฟื้นฟูแล้วอาจจะต้องมีการกินยาร่วมด้วย แล้วก็มีนักสหวิชาชีพเข้ามาช่วยเหลือดูแลด้วยมีค่อนข้างสำคัญนะ เพราะว่าเด็กร่างกายบางคนอาจจะต้องทำไงคะ มีการฟื้นฟูทางด้าน กายภาพบำบัดกิจกรรมบำบัดเลยนะคะ จะต้องได้รับการช่วยเหลืออันนี้คือสิ่งที่จำเป็นสำหรับเด็กบางคนก็ต้องได้รับสื่อ เทคโนโลยีสำหรับเด็กพิเศษด้วยเหมือนกัน นะคะที่นิเด็กที่มีความต้องการจำเป็นพิเศษ วันนี้ หนูต้องได้ยินบ่อยแล้วหนูต้องทับศัพท์ได้แล้วนะน้องพูดได้ละว่า Children with Special needs เด็กเป็นแบบไหนยังไงนะคะแล้วเดี๋ยวตอนนี้ เขาจะใช้คำว่าอะไรเขาไม่ใช้คำว่าพิการแล้ว  พิกัดมาดูดูมันทรมานใจจังเลยเนาะทรมานใจทั้งพ่อแม่ผู้ปกครองและตัวเด็ก เพลงด้วย ญาติพี่น้องโอน  หวังว่า ไม่มีน้าแท้ๆเลยน้องสาวแม่เป็นน้องสาวคนเล็ก   เด็กดาวน์ซินโดรมเด็กดาวน์ซินโดรม ตอนนั้นครูขวัญก็ยังไม่เข้าใจหรอก  นี่เขาเป็นเด็กพิเศษเลยเงี้ย ข้างบ้านข้างช่อง ก็จะพูดว่า ปัญญาอ่อนปัญญาอ่อน  ตอนนั้นยังไม่ค่อยเก็บกับมันเท่าไหร่เลยนะเราก็เด็กเล็กด้วยเลยเนี้ย  ก็เลยเข้าใจ   ผมกะยายนะผมกับยายก็จะเป็นพ่อแม่เขาใช่ไหมกับน้ากับน้า ทำไม ส่งกับยายต้องเก็บน้ำไว้ในบ้านปิดประตูไว้ไม่ให้ออกอะไร  ทางบางครั้งช่องเขาจะพูดว่าน้าเราเป็นเด็กปัญญาอ่อน พ่อไม่ได้ยินเพราะตอนโตขึ้นแล้วเราเข้าใจความหมายในมัน มันดูทรมานจังเพราะพูดทุกครั้งก็จะคิดถึงนะ น้ำตาซึมนะคิดถึงนะเหมือนกันเลยเนี่ยแต่นะเป็นเด็กดาวที่ฉลาดมาก ฉลาดฉลาดบ่  ฉลาดรู้เรื่องทุกอย่างทุกอย่างแล้วบ้านอยู่ริมคลองดำเนินสะดวก แล้วน้าก็ว่ายน้ำอย่างเก่ง กล้ามเนื้อมัดใหญ่กล้ามเนื้อมัดเล็กแข็งแรงมาก พี่โป้งได้เลยนะปีโป้หมายถึงใส่ผ้าถุงกระโจมอกแล้วก็ตีโป่งว่ายน้ำเข้า ของได้ เอาที่แข็งแรงกล้ามเนื้อเอ็นและข้อต่อพ่วง possession เนาะ แข็งแรงจัง แล้วก็นิ้วค่อนข้างจะยืดหยุ่นได้ซ้ำอะไรอย่างนี้แข็งแรงทีเดียวแหละ จริงๆก็แล้วก็อีกอันนึงที่สำคัญสามารถสื่อสารสื่อสารได้ เข้าใจว่าคือคนนี้เป็นหลาน ก็จะเรียกชื่อได้สั้นๆอะไรอย่างเงี้ย เราก็จะรู้จักทุกคน พี่น้องเขาใครมาเนี่ยรู้จักเลย รู้จักจำได้ จริงๆต้องต้องขอบคุณใครคะขอบคุณก๋งกับยายก็เปรียบกับแม่เขานะ ของน้า ค่อนข้างจะมีการสื่อสาร สื่อสารพูดคุยกับน้าตลอด น้าอ๋อยนะตลอดเลยนะแล้วก็มีการปรับ  ให้น้าอ๋อยไปทำนู่นทำนี่ยกน้ำสมัยก่อนนั้นก็เป็นคลองเนาะ น้าก็ต้องหิ้วน้ำถังใน เขาเรียกว่าเบาะรองอ่ะที่เจาะเจาะท่อลงไปเจาะรองลงไปก็เป็นน้ำใส น้ำบาดาลตัดใสเป็นตาตั๊กแตนเลย น้าก็จะเอากระป๋องอ่ะช่วงลงไปแล้วก็ ปากน้ำขึ้นไปไว้ในห้องน้ำได้หรือไง ถึงว่าทำไมกล้ามเนื้อเอ็นและข้อต่อนะถึงแข็งก็โดนทำงานนี่เอง แล้วก็การสื่อสารเก่ง แล้วถ้าเกิดน้าไม่พอใจน้าก็จะบ่นๆได้เหมือนกัน แล้วจะฉลาดชอบฟังวิทยุทรานซิสเตอร์  ทรานซิสเตอร์เป็นแบบไหนรู้จักอยู่ใช่ป่ะแล้วก็มีละครเกศทิพย์อะไรอย่างนี้ น้าก็ชอบฟังละคร ราดหน้าก็พูดได้ตามนั้นน่ะ แล้วจะมีศัพท์มีคำศัพท์ตามนั้นที่พูดได้ รู้เข้าใจ แล้วก็ซักผ้าอะไรเองได้หมดทุกอย่างทำอะไรได้เองหมดทุกอย่างเรื่อง hygiene เรื่องสุขอนามัยที่หนูต้องเรียนกัน อนามัยใช่ไหม สำหรับเด็กดาว จะเห็นชัดเลยนะคนนี้ น้าสามารถอาบน้ำทำความสะอาดเองได้แล้วก็ ถึงวัยที่น่าจะมีประจำเดือนหน้าก็จัดการชีวิตเองได้หมดเลย รถดีกว่าเราอีก พอเวลาเป็นประจำเดือนเสร็จ น้าก็จะขอผ้าอนามัยได้ก็ไปขุดดินฝัง พวกเราอ่ะทำไมไม่ทำแต่น้าก็ยังมีความเป็นโบราณเลยนะ  ก็ยายจะสอนดีด้วย ของดีทีเดียวแหละจึงเป็นตัวอย่างที่ดีกับตำราเล่มนี้เหมือนกันจริงๆต้องยกให้กับน้าเลย เขียนคำนำแล้วก็ท้ายสุดยกตำราเล่มนี้จิ๋วยาเด็กที่มีความต้องการจำเป็นพิเศษ แม่กับน้าต๋อยที่  ที่ยังรักและคิดถึงอยู่เสมอ เขาเป็นครูชั้นดีของครูขวัญเลยนะเวลายกตัวอย่างเราก็ ได้ชัดอ่ะ แล้วก็พัฒนาการของเด็กดีได้ส่วนที่สำคัญที่จะบอกกับพวกเราคือพ่อแม่เราพูด  ผมกับยายดีมาก กับยายดีมากมีที่ปรับแล้วพี่ๆน้องๆนะ พี่เป็นน้าสาวอ่ะ ช่วยเหลือและดูแลเป็นอย่างดี แล้วจะมีเรื่องเล่าอีกอันนึงนะเป็นเด็กผู้หญิง ทั้งบางครั้งท้องก็ดูจะไม่ปลอดภัยอ่ะเขาก็คงจะย้ายก็จะป้องกันป้องกันยังไงรู้ไหมลูก ผมน้อยเป็นเด็กผู้ชาย ใช้เกียรเลยนะอย่างเงี้ยไม่ให้ใครรู้ว่าเป็นเด็ก ผู้หญิง เราไม่รู้นะว่าใครจะมาแบบข้ามรั้วมาอะไรอย่างเงี้ยก็ป้องกันไม่ให้ เรื่องความปลอดภัยอะไรประมาณนี้แล้วนะก็จะไป ไม่ออกสังคม เวลากล่องนะก็คือเสียนะ ส่งไปไหน จะเอาน้าไปด้วย ไปทุกที่ค่ะได้ไปเห็นเห็นนู่นเห็นนี่อะไรเนี่ยหะเขาก็จะมีวิสัยทัศน์นะเขาก็จะเห็นภาพเลย  ต่อภายนอกอะไรเนี่ยหะก็ชัดขึ้น สมัยก่อนนั้นถ้าย้อนไปมันจะมีพรบฟื้นฟู แต่ด้วยความ 3-4 เนาะ  ด้วยนะ กับก๋งกับยาย ก็เป็นคนแก่แล้วที่ ที่ไม่ได้รู้ว่ามันมีพรบนี้เกิดขึ้นนะเขาเรียกพรบฟื้นฟูสมรรถภาพคนพิการ 2534  เราก็ไม่ได้ไปใช้พรบมีหรอกอะไรเงี้ย แต่สิ่งที่สำคัญไม่ได้ไปเข้าเรียนด้วย รักษาพยาบาลแล้วก็ไม่ได้ปิด ไม่ได้เจ็บป่วยไม่ได้เจ็บไข้อะไรเลยค่ะท้ายสุด ที่มันเจ็บป่วย เร็วๆนี้ก็คือที่พอ เขาไม่สบายก็ มาเป็นเด็กดาวเนาะแล้วแต่จังหวะนั้นเหมือนเส้นสมองโลหิตแตกอ่ะค่ะ น้าก็ล้ม ลงไปในห้องน้ำก็ทำให้เส้นสมองโลหิตแตกแล้วก็เลยทำให้สมองของน้า ที่มันฝ่ออยู่แล้วอ่ะที่เป็นเด็กดาวน์อยู่แล้วมันก็ปลอดลงไปอีก แล้วก็เลยส่งผลให้น้าเป็น เป็นอัมพฤกษ์อัมพาตนอนติดเตียงประมาณ 7 48 ปี น้ำมีบุญมากบุญคือยังไง คุณน้าตอนที่หงส์กับยายจะเสียชีวิตนะคะ คนที่ดูแลก๋งกับยายพ่อกับแม่เขาคือใครรู้ไหมคือน้าต๋อยคนนี้ค่ะ ดูแลยังไงลูก เขาเป็นน้องคนเล็กเนาะก็จะมีพี่ๆ สาวเล็กนี้คอยดูแลอีก น้าเป็นคนที่เสิร์ฟและบริการ เอาข้าวต้มมาค่ะ ถึงเวลาต้องยกเอาไปให้ก๋งอ่ะค่ะ สงกรานต์ อากงก็กินบ้างไม่กินบ้างแล้วที่สำคัญ น้องสาวอีกคนนึงพี่สาวเขาหัก เป็นคนจัดยาให้ หมอจัดยาเสร็จน้าอ๋อยก็จะเอายาไปให้แล้วก็อุ่นนม จำได้หมดเลยอ่ะเพราะเราอยู่ด้วยกัน นมกระป๋องตราหมีต้องอุ่นให้เสร็จแล้วให้ก๋งกินเลยเนี้ย อากงก็กิน พิมพ์ไปเหมือนกันแต่โกงทำไงก็ไม่รู้ ยาที่ให้ไปทุกครั้ง ผมไม่เคยกินเลยนะหอยก็ไม่เคยรู้ ก็ไม่รู้จะไปก็ให้แล้วก็แล้วกันก็ไปวางให้ ผมเอาไปไว้ใต้ฟูกหมดเลยไม่ยอมกินยาเลยนะ   ถึงเวลาที่ส่งไม่ต้องไปแล้วก็ดูแลกันยาวนานพอสมควร แต่ที่กูจะบอกว่า คนที่ดูแลก็คือน้าต๋อยอ่ะค่ะทำทุกอย่าง ถ้าอาบน้ำ พี่สาวเขาอะไรอย่างนี้ทำทุกอย่างกับก๋งกับยายนี่ล่ะค่ะอะไรอย่างนี้ แล้วคนที่ นิยายจะหวงมากที่สุดก็คือน้าคนนี้ค่ะ จริงๆอ่ะ ยายก็เข้าใจว่าโกงอ่ะจะต้องไปก่อนเพราะป่วยเป็นมะเร็งไม่ใช่มะเร็งเขาเรียกว่าต่อมลูกหมาก ก็คิดว่าคงต้องไปก่อนเลยนะ แล้วไปมาคนที่ไปก่อนคือยายคือแม่เขาอ่ะคือยายกูก่อนเนาะก็ไปก่อนแล้วคนที่เขาบอกไม่ให้คืนนะ   เขากลัวว่า จะมีใครดูแล ท้ายสุดรู้ไหมว่าบุญกุศลที่เขาทำกับพ่อกับแม่ที่การดูแลเล็กๆน้อยๆแบบนี้ เป็นตัวอย่างที่ดีงามมาก ท้ายสุดถึงแม้น้ำอ้อยจะติดเตียง แต่น้าต๋อยมีคนมาดูแลดูแลเป็นอย่างดี คือพี่สาวเขาอ่ะก็จ้างคนดูแลโดยเฉพาะเลยอ่ะค่ะ เดือนหลายตังค์อยู่หมดไปมันหลายล้านอยู่ก็คือดูแลโดยเฉพาะสร้างห้องมีห้อง แกมีเตียงเหล็กแล้ว คนที่ดูแลค่ะ คนรักนะหอยอ่ะ รักมากรักเหมือนลูกรักผมเลยแหละ ตัวเขาก็ขาวเป็นสีชมพูเลยอ่ะค่ะแล้วก็ขวัญไปก็บ่ได้ร้องได้กอดเลยเนี่ย  แล้วก็ เราจะลืมตามาว่ารู้ว่ากูหันกลับไปหลานกลับไปอะไรอย่างเงี้ย แล้วท้ายสุด คนดูแลค่ะ ร้องไห้ร้องบอกว่า น้องอ๋อยไม่อยู่ด้วยกันแล้วอะไรอย่างเงี้ย สัมภาษณ์นั้นอยู่แล้ววันที่น้าเสียขวัญก็รีบลงไปนะ  ทุกวันนี้ยังถามกับลูกพี่ลูกน้องอีกคนนึงว่า หน้าเสียแล้วหรอเลยเนี้ย คือ คือแกก็นอนในโลงนะ ผมก็ดำขับเลยอ่ะผมดำ บัวขาวแล้ว ก่อนก็ได้ไปจับหน้าว่าได้เห็นเป็นครั้งสุดท้ายเลยนะหน้ายังนิ่มอยู่ก็ยังถามอีกว่า  ยังมีชีวิตอยู่ไหมอะไรประมาณเนี้ย เป็นคนที่มีบุญมากรู้เลยว่าเขามีบุญจริงๆ มีบุญจริงๆ รับรู้เลยแล้วก็สิ่งที่สำคัญที่ได้ย้อนกลับมากับตัว เพลงเนาะแล้วก็เวลา ได้สอนทางด้านนี้ก็จะ เล่าการเป็นวิทยาทานคือสิ่งที่สำคัญ ทำกับใครก็ไม่สำคัญที่ทำกับพ่อกับแม่นะ จริงๆ กุศลมันจะส่งไปเองแล้วใครจะคิดล่ะคะว่า ณวันสุดท้ายของเขาใน 7 ปีที่เขา ต้องนอนติดเตียง มีคนมาดูแลเขาเป็นอย่างดีค่ะ   คนที่ดูแลอ่ะค่ะ เขารักนะหอยแบบก่อนหอม ปากฟันไม่ไม่ไม่มีอะไรเลยมันสะอาดไม่หมดอ่ะค่ะเขาทำโดยไม่รังเกียจ เลยอะไรเงี้ย อันนี้มันคือบุญกุศลของเขาจริงๆอ่ะค่ะบุญกุศลของน้าอ๋อยพี่ทำ คู่ขวัญก็จะฝากพวกเราไว้ว่า ทำกับใครก็ไม่เท่าทำกับพ่อกับแม่นะ ไหว้พระในบ้านของเรานะคือ คือคนที่สำคัญแต่งงานแล้วถึงเวลาลูกเขาก็จะกลับมาตอบแทนไม่รู้แหละว่าจะกลับ  แฟนเราเอง ความดีความงามของเราในส่วนตรงนี้แล้วสิ่งที่กูฝันอยากจะบอกก็คือ เด็กกลุ่มนี้พัฒนาได้ไหมคะ พัฒนาได้แล้วคือสิ่งสำคัญ พ่อแม่ผู้ปกครองคือส่วนที่สำคัญที่สุด อย่างนั้นไหม ครูคือส่วนประกอบ ที่จะ กลยุทธ์อะไรอย่างนี้นะในช่วง 8 ชั่วโมงที่จะอยู่กันในโรงเรียนแต่คนที่ 24 ชั่วโมงคือใครคะ พ่อกับแม่ ปู่ย่าตายายทุกคนที่มีส่วนเกี่ยวข้องและพัฒนาเด็กได้ไหมพัฒนาได้เลย อันนี้คือสิ่งที่สำคัญเนาะนะคะเช่นกัน แล้วปกติพี่แบบนี้พ่อแม่ก็ดูแลเราใช่ไหม มาฝึกเราติดกระดุมจนได้ฝึกเราใส่ถุงเท้าจนได้ กว่าแม่จะสอนเราได้ยากลำบากไหมคะ ใส่ถุงเท้าเองได้เนาะ แม่ก็เพียรทำให้เรานะหนูลองย้อนกลับไปว่าแม่ กำลัง เขาเรียกอะไรนะ ดึงถุงเท้าย่นๆแล้วค่อยๆสวมให้เราอันนั้นเป็นภาพที่หนูจะต้องจำไว้นะแล้ววันหนึ่งหนูอาจจะต้องเป็นคุณแม่ที่ไปดูแลเด็ก ดูแลลูกของหนูก็ด้วยก็ได้นะ จำทุกภาพ จำทุกภาพที่ดีงามของพ่อกับแม่เราไว้นะมัน มันไม่ได้ยาวนานหรอกลูกเวลามันงวดเข้ามาแล้วหนูจะคิดว่าหนูยังอยู่อีกยาวนาน มันไม่มีอะไรแน่นอนกับชีวิตเนาะ กูก็เริ่มปลงนะอยู่คนเดียวจะเริ่มต้น อันนี้คือ เล่าให้ฟังการว่า  สิ่งที่สำคัญคืออยากจะฝากพวกเรานะอยาก สิ่งที่ใกล้ตัวที่สุดตอนนี้คือ รักพ่อแม่ของเราให้มากที่สุดดูแลพ่อแม่ให้เราให้ดีที่สุดแล้วถึงเวลาทุกอย่างจะ ตอบแทนมาเองลูก ไม่ต้องคาดหวังว่าอะไรจะมาตอบแทนกลับมาแต่เชื่อว่า สิ่งหนึ่งที่หนูจะ ได้ตอบแทนหนูจะต้องเป็นคุณครูการศึกษาพิเศษที่น่ารักมากกว่า สาขาอื่นๆแน่นอนหนูทำอะไรได้มากกว่าอะไรฮะได้มากกว่าสาขาอื่น 1 สมรรถนะที่จะเกิดขึ้นสำหรับครูการศึกษาพิเศษคืออะไรคะ  หนูต้องมีความรัก หนูต้องมีความอดทน  เข้าใจเด็ก ได้มากกว่าสาขาอื่นๆ วันนี้ หนูยัง หนูกำลังจะเจอตัวตนของหนูล่ะหนูกำลังเจอเอกลักษณ์ตัวตนของหนู แต่เมื่อเจอแล้วหนูหลงรักตัวเองด้วยนะ หลงรักในวิชาชีพของหนูให้มากที่สุด หนูก็ต้องเสมอว่า วันอีก 4 ปีข้างหน้าเนาะ หนูจะเป็นครูการศึกษาพิเศษ แล้วก็เชื่อด้วย ครูตุ๊กตาแล้วครูขวัญก็จะเชื่อ ว่าหนูทำได้ แล้วหนูก็จะสอบติดแน่นอนมันก็จะเป็นรางวัลที่ตอบแทนแต่ก่อนที่ได้รางวัลตอบแทนนั้น หนูต้องทำอะไรคะทำความดีความงามกับคนบุคคลรอบข้างนะทำโดยไม่คาดหวังทำด้วยใจ  ไม่ได้หรอกสวยนะ อันที่ 2 ต่อไปนะลูกนะ คำไหนคะสภาพความบกพร่อง impression เนาะจริงๆหนูอ่านเองได้ไหมลูก พอได้อยู่นะ ได้อยู่สภาพความบกพร่องก็คืออะไรคะจริงๆคำนี้ค่อนข้างสำคัญนะ ไปองค์การอนามัยโลกนะ องค์การอนามัยโลก Who W เขาว่าไว้ว่ายังไงคะเป็นความผิดปกติ โครงสร้าง หรือหน้าที่ของร่างกายของเรานี่แหละจะเป็น ทรายหรือสภาพความบกพร่องร่างกาย ทางสติปัญญาหรือเนื้อเยื่อระบบประสาท หนูหมดเลยเห็นไหมคะ มันเกี่ยวข้องอะไรบ้างอีก เช่นตัวอย่างเนาะ สภาพความบกพร่องแขนด้วนขาด้วนเลยค่ะ หรือเป็นโรคหัวใจอันนี้คือความผิดปกติโครงสร้างทางร่างกาย ต้องรู้จักคำว่า invisibility แล้วก็แฮนดิแคป พี่จะเกี่ยวข้องกับหนูมาก ถ้าเขาขาย 3 คำนี้ ก็จะเป็นเด็กที่มีความบกพร่องหรือเด็กอะไรคะเด็กที่มีความต้องการจำเป็นพิเศษ นะคะมาดูการไร้สมรรถภาพ disability หนูอาจจะได้ยินบ่อยๆ matino ท่องไว้ในใจท่องไว้เลยนะลูก Learning disability เด็กอะไรคะ Learning     บกพร่องทางการเรียนรู้เห็นไหมคะว่าจะทับศัพท์ไปแล้วว่า learning is Pretty ตัวย่อคืออะไรคะ เอาดิโอเคเนาะเป็นยังไงคะกำไรสมรรถภาพคือข้อจำกัดหรือขาดความสามารถในการทำ  คำต่างๆเนาะ ที่มนุษย์ทั่วๆไปทำได้แต่เขาบกพร่องไปนะคะซึ่งเกิดจากความบกพร่องไม่ว่าจะเป็น ปกป้องอวัยวะบางส่วนที่มันต้องไปนะคะหรืออวัยวะนั้นทำไม่ดี ไม่เป็นตามปกติ นะคะ อันนี้ก็คือเป็นการไร้สมรรถภาพ นะคะ หนูน่าจะอ่านเองได้นะ ขวัญพูด  เลยเนาะนะคะผู้ที่มีความบกพร่องอยู่แ***ดิค่ะ อันนี้ค่อนข้างสำคัญ พวกเราเหมือนกันแฮนดิแคปคืออะไรคะ ความบกพร่องทางร่างกายที่มีผลกระทบต่อ การดำเนินชีวิตหรือการดำรงชีวิตยกตัวอย่างง่ายๆ ตึกการศึกษาพิเศษเรามีกี่ชั้นคะ สามชั้น 3 ชั้นใช่ไหม แล้ว ที่ต่างพูดว่า ตึกการศึกษาพิเศษเราไม่มีลิฟท์  ไม่มีลิฟท์ เป็นไปไม่ได้มันมีแล้วจะให้ไม่มีเลขไง แล้วมีเด็กเราที่นั่งวิลแชร์ในนี้มีใครไม่มีนะ ไม่มี  อธิษฐานอีกว่ามีคนที่นั่งวิลแชร์  หนูคิดว่า มันจะเกิดข้อเสียเปรียบแม้กับเด็ก ที่นั่งวีลแชร์แล้วไม่สามารถขึ้นไปชั้น 3 หาพี่ตุ๊กตาวันนั้นเผอิญมีธุระอยากเจอพี่ ฮามากเลยอ่ะ แล้ว  จะทำยังไงเด็กคนนั้นที่นั่งวิลแชร์จะขึ้นไปยังไง ข้อเสียเปรียบและเกิดขึ้นไหม กูจะขึ้นยังไงวะลิฟท์ก็ไม่มีอะไรอย่างเงี้ยเนาะ เราโรบาร์อะไรก็ไม่มีอันนี้เราสำหรับจับ ไม่มี เราไม่รู้ อะไรเนี่ย ไม่มีราวโรบาร์มีทางลาด ขึ้นไปอะไรต่างๆคิดว่าข้อเสียเปรียบนั้นหายไปไหมคะ  มันเกิดขึ้นนะข้อเสียเปรียบนั้นจะเกิดขึ้นในห้องเรียนเรามี 1 คน หนูคิดว่าหนูจะช่วยยังไงไม่ให้คลอดมีข้อเสียเปรียบเกิดขึ้น ไม่ให้มีข้อแฮนดิแคปเกิดขึ้นมาจะทำยังไงคะ   สมมุติมีอีกหนึ่งคนในนี้อ่ะลูก ต้องนั่งวีลแชร์แล้วต้องขึ้นไปชั้น 3 หาพี่ตุ๊กตามีธุระด่วนมากเลย    ใช้ได้ใช้ได้ จะขออะไรนะสงวนคำตอบนี้ไว้ไม่เอานะลูก เพื่อนคนนี้เพิ่งขึ้นไปขึ้นน่ะ ยังไงก็ต้องขึ้นน่ะต้องขึ้นไป ใช้  จอ CCTV แล้วก็ ต้องไปมีโต๊ะเว้า อย่างนี้ต้องทำกิจกรรมที่ห้องนั้นที่ต้องมีโต๊ะเว้ามีจอ CCTV  ทำไงเนี่ยกับเพื่อน 29 คนกับ 1 คนที่เป็น เด็กร่างกายหนูจะทำยังไงไม่ให้เพื่อนมี handicap เกิดขึ้น    อะไรนะ เยี่ยมมากลูก หนูต้องยกวิลแชร์ขึ้นไป  ใช่ไหมแฮนดิแคปน่าจะหายไปไหมคะ หายไป ถ้าหนูเอาครูตุ๊กตาลงมามันท้าทายไหมคะ ณิชาเล่นเลยเนาะแล้วจริงๆต้องดูต้องไปใช้โต๊ะเค้าไง ไม่เขียนหนังสือต้องไปทำอะไรสักบางอย่างที่  เด็กคนนั้นจะต้องการเพื่อนเราต้องการ ไปทำกิจกรรมบนโต๊ะเค้าทำกิจกรรมหนูก็ต้องยกเพื่อนขึ้นไปถูกไหมคะจาก 29 คนสามารถยกขึ้นไปได้ไหมคะ รถปิคอัพมันหายไปไหมคะ ข้อเสียเปรียบนะมันก็หายไปเด็กก็ไม่ถือว่าเด็กมีความบกพร่องใดๆที่เกิดขึ้น อย่างนี้ค่ะ สิ่งที่สำคัญคือ เขากำลังจะบอกว่าคำศัพท์คำนี้ค่อนข้างสำคัญไม่ว่าจะเป็น implement Beauty แล้วก็แฮนดิแคป  เดี๋ยวผูกขวัญยกตัวอย่าง เมื่อกี้ เอาคำว่า implement แถมแม่นเนาะ   ใครใส่แว่นตาลูก ใส่กันเยอะเลยจับแว่นนิดนึงคู่ขวัญก็ใส่จริงๆก็เริ่มมีความบกพร่องแล้วสภาพมีความ เกิดขึ้นแล้ว  แต่พอดีว่าเรามีอะไรมาเป็นตัวช่วยคะ มีแว่น ความบกพร่อง implement มันก็จะหายไปแล้วถ้าเราเจอเด็กที่สายตาสั้นมากๆ 150 นี้ มีจะมีแว่นช่วยแล้วก็ตาม แต่เราก็ควรจะเอาเด็ก พิเศษคนนั้นหรือเด็กที่ มีสายตาสั้นเนาะหนูก็จะทำไงคะ ดึงเด็กเข้ามานั่งข้างหน้าให้ใกล้จอมากที่สุด ใกล้ตัวคุณครูมากที่สุด อ๋อค่ะ สิ่งเหล่านี้หรือความบกพร่องนั้นก็ทำไมคะก็จะหายไป   ไม่เป็นอุปสรรคต่อการเรียนรู้เลย ถึงแม้เราจะมีสายตาสั้นสายตายาวอะไรแล้วก็ตามเพียงแล้วก็ตามถ้าเรา จัดให้มันถูกต้องเด็กมาอยู่ข้างๆตัวหรือมานั่งหน้ากระดาน จะไม่มีความบกพร่องที่จะเกิดขึ้นอันนี้คือ ก็ไม่ถือว่าเป็นความบกพร่องเนาะนะคะอีกอันนึงดิ  ติดอ่าง ตอนนี้หนูมีปากกาอยู่ในมือไหม ดีสัมฤทธิ์ดีลองนิดนึงลูกน้องนิดนึงอ่ะแล้วหนูก็ถนัดข้างขวา แล้วหนูก็ลอง มี 5 นิ้วเนาะ หนูเหลือ 2 นิ้วลูก หนูเหลือนิ้วกลางกับนิ้วนิ้วโป้ง 2 นิ้ว นิ้วกลางกับนิ้วโป้ง   นิ้วกลางกับนิ้วโป้งนะคะ แล้วหนูลองเขียนชื่อเล่นของหนูซิ   เขียนชื่อเล่นกับหนู เขียนที่มือเพื่อนก็ได้เนาะมีกระดาษ  แล้วเขียนซิเขียนได้ไหมนิ้วกลางแต่นิ้วโป้งของหนูนะ เหลือ 2 นิ้วนะลูกเหลือ 2 นิ้ว เหลือ 2 นิ้ว  เขียนซิ จะได้ไม่คะ   เขียนได้ค่ะให้เพื่อนเขียนยังไง             ได้ไหมคะเขียนได้ไหมลูกคิดได้ไหม ได้แต่มันทำไม ไม่สวยแล้วมันทำไมคะ ยากมันยากลำบากใช่ไหม แต่หนูทำได้ไหม หนูทำได้ หรือว่าหนูบกพร่อง หนูก็สามารถใช้ชีวิตได้ถ้านิ้วนิ้วหรือ 2 นิ้วอ่ะ หนูก็สามารถใช้ชีวิตตามปกติได้ไหมคะ ได้ ดูสามารถทำธุรกรรมต่างๆได้ไหมคะได้ ถึงแม้สายตาจะสั้นมาก 750 แล้วนิ้วยังด่วนอีกหนูก็ไม่ถือว่าหนูพิเศษนะลูก แค่เป็นอะไรหนูเท่าเทียมกับเพื่อนๆเลยถึงแม้เพื่อนจะนั่งวิลแชร์ก็ตาม ไม่ถือว่าทำไมคะ ข้อเสียเปรียบไม่สามารถทำอะไรได้เลยก็ไม่ใช่ สามารถเพื่อนๆก็สามารถทำไมคะยกขึ้นไปได้ ชั้น 3 หรือมีลิฟท์แล้วเด็กก็สามารถช่วยเหลือตนเองขึ้นลิฟท์เองได้ไหมคะ ก็ได้ข้อเสียเปรียบก็ไม่เกิดขึ้น เห็นไหมคะว่าไม่ใช่ทุกคนจะมีภาวะแบบนี้แล้วจะเป็นเด็กพิเศษ ไม่ใช่นะลูกนะ  เริ่มหาว่าเริ่มหา    เด็กนอกระดับเป็นแบบไหนน้อ แบบไหนเขาบอกว่ามีสภาพร่างกายและสติปัญญาที่แตกต่างจากเด็กปกติทั่วไป  ปกติได้แก่เด็กปัญญาเลิศเคยได้ยิน ได้ยินใช่ไหมคะ Gifted นะอย่าเลิกนะคะหรือเด็กปัญญาอ่อนหรือเด็กที่มีความบก ห้องอ่ะค่ะ  ข้างทางสติปัญญาแล้วก็บกพร่องทางสายตาร่างกายได้ประมาณนี้แสดงว่า คำศัพท์คำนี้ก็จะเกี่ยวข้องก็หมายความว่า จะเป็นเด็กที่นอกระดับไม่ว่าจะเป็น กลุ่มที่เป็นปัญญาเลิศกิ๊ฟเล่นชาเลนจ์อะไรประมาณเนี้ยค่ะนะคะเด็กที่มีความสามารถ นะคะซึ่ง จะบอกว่า เด็กบางคนอาจจะมีความสามารถที่แตกต่างจากเด็ก จากอายุ เท่าเท่ากันแต่มีความโดดเด่นที่มีความเก่งมีความอะไรฮะ มีความสามารถที่เหนือกว่า ประมาณนี้นะคะ  คำนี้หนูต้องเจออย่างแน่นอน devon นะคะพัฒนาการนะคะ คืออะไรคะที่เราพูดกันตั้งแต่ต้นข้าวไปแล้วว่ามีความสำคัญต่อพัฒนาการมนุษย์ ที่นี่พัฒนาการของเด็ก ก็จะเป็นไปตามกระบวนการ การเปลี่ยนแปลงของเด็กแต่ละช่วงวัย ก็เป็นไปตามอะไรคะตามช่วงอายุ เป็นไปตาม  วุฒิภาวะของเด็กเป็นไปตามพัฒนาการทั้ง 4 ด้านของเด็กไปตามช่วงวัยนั้น หนูอ่านเองได้ไหม  แม่เขียนว่าหนูก็ต้องมาอ่านงานแม่นะ  ขั้นของพัฒนาการนะคะ ขั้นของพัฒนาการของเพียเจต์เขาก็จะแบ่งเป็น 5 ขั้น มีขั้นป่า  คันปาก สมัยตอนเด็กๆเราย้อนกลับไปนะตอนเด็กๆ Baby Baby หนูต้องดูอะไรคะ หยุดนมไม่ใช่ไหมท่านปากใช่ไหมเขาบอกว่า เดี๋ยวเราค่อยไปลงลึกบทที่ 3 กันเนาะ ท่านปาก  ถ้าได้รับการดูดนมอย่างเพียงพอไม่ได้อย่านมก่อนวัย พี่ควรจะเลิก  เด็กก็จะทำไมคะ เด็กก็จะมีความสุขทั้งปาก   ถ้าบางคนอ่านในทางตรงกันข้ามเด็กไม่ได้รับอย่างเพียงพอแล้วมีการหย่านมก่อน ก่อนวัย เด็กคนนั้นบางคนก็จะส่งผลไปแล้วนะคะ  บุหรี่อ่ะสูบบุหรี่ก็อาจจะเป็นไปได้แล้วเด็กบางคนก็อาจจะทำไมคะ พูดมากผิดปกติ พูด เพ้อเจ้อพูดเยอะอะไรอย่างเงี้ยขั้นต่ำจะมีปัญหาตั้งแต่วัยเด็กเนี้ยค่ะ แต่ถ้าเกิดว่า ท่านที่แม่หย่านมในเวลาที่พอเหมาะพอควร  ก็ไม่ส่งผลขั้นต่ำที่เป็นแนวรบอ่ะค่ะ พ่อจ๋า มีท่าทีคำพูดที่สุภาพไม่ไม่ด่าไม่ได้ไม่ส่อเสียดอะไรอย่างเงี้ย อันนี้คือ ขั้นของพัฒนาการที่สำคัญอันนี้ครูขวัญยก ตัวอย่างที่เป็นขั้นประกอบแล้วจะลงไปลึกๆก็คือบทที่ 3 ที่เป็น ยาในแต่ละคนแล้วก็ขั้นทวาร  คันทวารเนอะ คันทวาร   พ่อแม่บางคนค่อนข้างสติ๊กอ่ะ ค่อนข้างเข้มงวดเครื่องคัด ในการดูแลสุขอนามัย  เข้าห้องน้ำ อยากเป็นอยู่นะ ตอนเด็กๆ 2 ขวบ 3 ขวบหรอแม่ แม่ก็จะสอนก่อนเวลาเข้าห้องน้ำต้องราดน้ำก่อน 2 ครั้งนะแล้วเวลาเข้าห้องน้ำเสร็จ ต้องล้าง จุ๋มจิ๋มของเราอะไรอย่างนี้ทำได้เลยจำแม่นเลย แล้วมันก็ส่งผลว่า  ตอนโตค่อนข้างจะ รักษาความสะอาดเยอะอ่ะแล้วก็บอกว่า พี่ๆน้องๆก็จะมีความต่างกับน้องคนเล็ก  ค่อนข้าง เขาเรียกว่าอะไรรุงรังนิดนึงก็ได้นี่เสื้อผ้าก็อยู่อย่างนั้นอะไรประมาณเนี้ย ต้องซักวันอาทิตย์ก็ได้ คุยกับเราบอกว่า เสื้อผ้าในตะกร้าไม่ได้ต้องเอามาซักให้หมดเลยนะ คือมันส่งผลหมดเลยนะกับการเลี้ยงดูในแต่ละขั้นของเพียเจต์ที่ว่าไว้ อันนี้คือสิ่งที่สำคัญจริงๆเพราะฉะนั้นขั้นของพัฒนาการมีความสำคัญไหมคะ มีความสำคัญมาก อยู่ที่การฟูมฟักดูแลของพ่อแม่ผู้ปกครองกับแม่เรานี่แหละค่อนข้างสำคัญ กลับไปทวนนะว่าหนูเป็นคนยังไงนี่แหละมันอยู่ในแต่ละขั้นที่หนูได้รับการเลี้ยงดูมา    ตอนนี้มีเด็กของเรากำลังเสริมสวยอ่ะ    ไม่ต้องสวยใช่ไหมล่ะ ลูกฉัน   เรื่องอยู่ไหมเนี่ย  ที่รักช่วยหน่อย ที่ตรงนี้มีผมด้วยอ่ะ เรียนไปผมไปเงี้ย คุยไลน์พี่ต้องตา     รอดูอยู่นะลูกรักหนูเข้าใจอยู่ไหม  เข้าใจอยู่ไหมเข้าใจอยู่ใช่ไหมคะ  ให้กำลังใจครูขวัญ  อโศก มันไปตามขั้นพัฒนาการเน้อในแต่ละข้างเดียวแล้วค่อยไปเรียนรู้ตามของเพียเจต์รังสรรค์ซอยอะไรก็ว่าไป ความงอกงามหรือความเจริญเติบโต Growth นะคะ เดี๋ยวนี้เราต้องได้ยินไม่ว่าจะเป็นการเจริญเติบโตทั้งพัฒนาการทั้ง 4 ด้านของเราต้องมีการเจริญ โตไปตลาด แต่ละช่วงวัยแล้วเป็นไปตามพัฒนาการทั้ง 4 ด้านนั้นด้วยนะคือสิ่งที่สำคัญและอีกอันนึงที่สำคัญที่สุด วันนี้เราจะโพสต์อะไรคะ Ghost My Set close my Set นอกจากเราจะ   เลี้ยงดูเด็กของเราแล้วดูแลเด็กของเราแล้วเป็นไปตามพัฒนาการด้านร่างกายสิ่งที่สำคัญก็คือด้าน ความคิดด้วย เราต้องปูให้กับเด็กของเราด้วย เรื่องกฎหมายเซตเนาะ ก็คือการเจริญเติบโตที่ไม่ฟรีกับที่ไม่เป็น  ชุดความคิดที่เติบโตเราก็ค่อยๆเติมให้กับเด็กของเราแต่เป็นพิเศษของเราอาจจะทำให้นะคะ ไม่ต้องบอกว่า ให้เขาต้องเรียนรู้จนถึงขั้นต้องเก่งเลิศไม่ถึงขนาดนั้นแต่เราที่เราจะมีจุดไหนที่จะต้อง เติมให้เขาได้เกิดการเรียนรู้ นี่คือสิ่งที่สำคัญด้วยเหมือนกันนะคะ  ต่อมาพันธุกรรมอันนี้หนูก็จะได้ยินอยู่เนาะพันธุกรรมก็คือยีนส์ ยีนส์ของเราเนาะจริงๆกว่าจะเป็นตัวตนของเราได้นะ เราต้องมีการถ่ายทอดจากพันธุกรรมพ่อแม่ของเรา  ยีนเด่นยีนด้อยอะไรประมาณนี้หรือแม้ว่าจะเป็นไรคะ เมื่อกี้เราก็ได้รับมรดกโดยไม่รู้ตัวเหมือนกันเนาะ โรคประจำตัวมาอ้อนแม่ เป็นภูมิแพ้ฉันก็เลยได้เป็นภูมิแพ้ด้วยถ่ายทอดทางพันธุกรรมมาเลยนะ เราก็จะได้ยินนั้นอะไรประมาณนี้มันก็ถ่ายทอดทางอะไรคะพันธุกรรมมา  แต่สิ่งดีๆก็มีนะลูกพ่อแม่บางคนทำไมอ่ะคะ ร่างกายแข็งแรง กูก็แข็งแรงไปด้วยนะคะมันก็เกี่ยวกับการดูแลเลี้ยงดูด้วยแล้วก็เป็นสุข   อ้าวมาสิ่งแวดล้อมสำคัญยังไงล่ะ สิ่งแวดล้อม  สำคัญไหมคะ หนูคิดว่าชีวิตหนูอยู่กับสิ่งแวดล้อมดีงามไหมลูก อยู่กับสิ่งแวดล้อมดีๆอยู่กับผู้คน ที่ดูแลเอาใจใส่พ่อแม่ปู่ย่าตายายเอาใจใส่  มีเพื่อนเล่น อยู่ในสิ่งแวดล้อมดีๆเด็กได้เกิดการเรียนรู้ไหมคะ  หนูจะได้ยินอีกอันนึงคือการเรียนรู้ สิ่งแวดล้อมดีมันก็ดีนะมีเด็กประเภท 1 เด็กที่มีความบกพร่องทาง กำลังอารมณ์  สิ่งที่สำคัญเลยที่ส่งผลให้เขาเป็นเด็กบกพร่องทางพฤติกรรมและอารมณ์คืออะไรคะ สิ่งแวดล้อม การเลี้ยงดูใช่ไหม อยู่ในสิ่งแวดล้อมที่อยู่ ชุมชนแออัด อยู่สลัมอยู่สลัมอยู่ ชุมชนที่ติดยา อยู่ชุมชนที่ มีการพนัน เขาซึมซับไหมคะ คำนี้หนูก็จะได้เจอจิ๋วใหญ่อีกซึมซับซึมซับมันคืออะไร ซึมซับไหมคะ  เขาเห็นน่ะเห็นพฤติกรรมสิ่งเหล่านี้เขาก็อยากเรียนแบบไหมในช่วงวัยนึง ก็อยากเรียนแบบ อยากทำแบบนี้อยากทำแบบนี้ เพราะฉะนั้นสิ่งที่สำคัญคือสิ่งแวดล้อมจะเป็นตัวประกอบเป็นองค์ประกอบหนึ่งที่สำคัญ การเลี้ยงดูของ หลาน แต่ละคน วันนี้ค่อนข้างสำคัญเนาะเวลาขอสิ่งแวดล้อมมีอะไรอ่ะกาดอาหารด้วยใช่ไหม มีอะไรอีกคะ  ดูคนครู คอมพิวเตอร์เอาไปใช้อะไรคะ เกี่ยวข้อง อะไรคะรอบตัวเรานี่คือสิ่งแวดล้อม อากาศก็เกี่ยวไหม หมดเลยอยู่ในชุมชนที่ดีอยู่ในสิ่งแวดล้อมที่ดี เด็กก็จะมีพัฒนาการและมีการเจริญเติบโตที่ดี ฝากไว้นะคะ อัตราของพัฒนาการเป็นยังไงคะ อัตราเร็วหรือช้าของเด็กนะนะคะ ก็เป็นไปตามพัฒนาการนั้นครูตุ๊กตาน่าจะชัดเลยเนาะเพราะมีลูกน้อยที่เป็น เด็กน้อยอยู่นะเป็นไปตามพัฒนาการไหมคะ น่าจะฉลาดเลยเนาะ  หนูของขวัญของขวัญเขาฉลาดเลยนะคะ จริงๆเราสังเกตได้ไหมพัฒนาการของเด็ก อัตราอัตราอะไรนะคะอัตรา ลำดับ หน้าตาของพัฒนาการอัตราเร็วหรือช้าขึ้นอยู่กับสิ่งแวดล้อมด้วยไม่ว่าจะเป็นอาหารอารมณ์ อะไรนะคะ ที่มันแวดล้อมอยู่รอบตัวมันก็จะส่งผลให้อัตราของพัฒนาการด้วยมันเชื่อมโยงกันหมด ถึงต้องให้หนูรู้จักคำศัพท์เหล่านี้ นะคะ จริงๆแล้วก็แสบท้องแล้วมาเอาการกันไหม  ดีไหม วันนึงต้องได้ 10 คำเนอะ อะไรเนี่ยนะ  แล้วรถที่นี้ได้เด็กแต่บางคนเนาะ คุณหมอเขาจะมีค่ากลางหรือค่านมของเขาอ่ะค่ะเป็นเกณฑ์ขั้นต่ำว่าในช่วงวัยนี้ จะต้องเจริญเติบโตเท่านี้  ไม่งั้นเขาจะมีการวัดอะไรคะส่วนสูง  วัดความยาวของเด็กตัวลำตัวของเด็กวัดรอบศีรษะของเด็ก อะไรอีกคะ ชั่งน้ำหนัก วัดส่วนสูงรอบศีรษะของเด็กเพื่อจะดูว่าพัฒนาการของเด็ก ไปตามไหวไหม นะคะอันนี้คือสิ่งที่สำคัญอัตราของพัฒนาการนอกจากอัตราพัฒนาการแล้วมีอะไรคะ ลำดับของการพัฒนา นะคะก็คือขั้นตอนของ ความเจริญเติบโตนะคะเขาบอกว่าความเจริญเติบโตนั้น ของเด็กจะค่ำๆได้ไหม ทำไม่ได้ จะเป็นไปตามพัฒนาการนะคะ นะคะไม่ว่าจะเป็น ต้องอะไรก่อนคะ เกิดมาแวะเด็กต้องนอนแบบอกก่อนใช่ไหม นอนหลับต่อ จากนอนเป็นอะไรคะ หนูลองคิดตัวเองซิว่าจะมาวิ่งได้เดินได้เนี่ยนอนอะไรคะ  อะไรต่อคะ    ทานข้าวไหมคะ มาเลยคะ ค่อยๆพอแตะแล้วจะไม่ตั้งไข่ใช่ไหม แต่ต้องขายประมาณสัก 10 เดือน แล้วหลังจากนั้นอะไรคะ ค่อยๆก้าวแล้วใช่ไหมคะค่อยๆก้าวเดินได้แล้วยืนทรงตัวก่อนนะ ราคายืนทรง ตั้งไข่ยืนทรงตัวแล้วก็ 9 และต่อแต่ได้ แล้วก็ถึงไหมคะถึงเดินได้คล่องขึ้นหลังจากนั้นก็ทำไมคะ  บันไดได้ตาม อย่างน้อยก็ขั้น 2 ขั้น เอาแบบต่อส้น ขึ้นบันไดโดยบอกต่อส้นอะไรก็ว่าไป ไม่ใช่เจ้าชายเหมือนพวกเรานะเราก็เริ่มแก่แล้วเลยนะแล้วก็ตอนนั้นทำไมคะ วิ่งได้ไหม วิ่งได้อ่ะอันนี้เขาเรียกว่าเป็นอะไรคะลำดับขั้นของพัฒนาการ จะข้ามขั้นได้ไหมคะ ไม่ได้เนาะ นะคะใครบอก นอนคว่ำแล้วก็เดินเลยไหมไม่มีนะไม่มีนะ เมื่อกี้กูฝันชอบคำตอบนะเนี่ยของปลาบอกว่าปลาโลมา ขอบคุณค่ะ  OK เอามาอีกคำนึงที่สำคัญนะคะการปรับตนนะคะ คือทำไมต้องมีการปรับตนบนทีวี เด็กพิเศษอาจจะครอบคลุมไปถึงเด็กอะไรคะเด็กที่มีความบกพร่องทางพฤติกรรมและอารมณ์ ก็ต้องมีการขัดเกลาพฤติกรรมเช่น shaping พฤติกรรมของเด็กตกแต่งพฤติกรรมของเด็กอะไรเนี่ยอันนี้ก็ค่อนข้างสูง เพราะว่าเด็กอาจจะต้องมีการปรับตัวให้เข้ากับสิ่งแวดล้อมให้เข้ากับอะไรคะ  อากาศของห้อง บรรยากาศของการเรียนรู้ ตัวเราก็ต้องปรับ ปรับให้เข้ากับเด็กด้วยเหมือนกันการปรับตนเนาะอย่างนี้ครูมาสอนกับหนูเป็นครั้งที่ 2  กำลังปรับตัวเข้ากับพวกเราใช่ไหมคะ  คุณก็ต้องปรับเข้าซึ่งกันและกันเหมือนกันนะคะ   Siri อันนึงอีกคำนึงอายุตามปฏิทินนะคะ พวกเราเนี่ย นับอายุตามปฏิทินไหม ของเด็กก็ต้องรับ อายุตามปฏิทิน เกิดมา 1 เดือน  1 เดือน 2 เดือน 3 เดือน ในเดือนไหนนะเดือน วันนี้ก็ไม่มีเด็กน้อยเบบี๋นะ มีการหยอดวัคซีนอะไรอย่างนี้ใช่ไหมคะ  6 เดือนเดี๋ยวครูตุ๊กตาช่วยหน่อย    จะมีขาตั้งแต่ที่เราแรกเกิดใช่ไหมคะอาชีพ น้าป้องกันใช่ไหมคะแล้วก็ 3 เดือน 6 เดือนแล้วก็ 1 ขวบ 2 ขวบแล้วก็ 2 ขวบ 5 เดือนนะคะแล้วก็ 4 ขวบแล้วก็ 6 เป็นอ้ายสา 1 เดือน 3 เดือน 6 เดือน  แล้วก็ 1 ปีอะไรนี้เลยข้ามไป 1 ปีแล้วก็ 2 ขวบ  แปลภาษา  2 ขวบ 5 เดือน  แล้วก็ 4 ขวบเลยไหมคะว่า อายุตามปฏิทินนี้ก็เกี่ยวข้องที่เราก็ไปรับวัคซีนหรืออะไรของเด็กของเราด้วย มันต้องมีการนับเนาะ ต้องมีการนับ  แล้วนะเวลานับอายุของพวกเราด้วยนะ ก็เป็นไปตามปฏิทินนั้น  มีสมุดใช่ใช่   ตุ๊กตาบอกว่าถ้ามีลูกน้อยอ่ะค่ะมันก็จะมีสมุดบันทึก  แต่ละช่วงเดือนต้องไปรับวัคซีนอะไรประมาณนี้ นะคะอันนี้คือสิ่งที่สำคัญเพราะฉะนั้น แม่ก็ต้องนับ อายุ ปฏิทินให้เป๊ะอะไรตอนนี้อาจจะยืดหยุ่นได้นิดหน่อยอะไรประมาณนี้แล้วก็ควรจะไปรับ อยู่ในช่วงนั้น   เรื่อง อะไรนะ ฮอร์โมนให้มันเจริญเติบโตด้วยอาจจะต้องรับด้วยเหมือนกันก้นข้อมูลอะไรประมาณนี้ เด็กอะไรประมาณนี้ด้วยเนาะหรือวัคซีนเรื่องอะไรนะคะ   ข้อดีอะไรอย่างนี้นะ   กระปุกสีด้วยนะนุ่น รุ่นเดียวกันนะ ปลูกฝีไหมคะ รุ่นพวกเราได้ปลุก 4:00 น ที่ไหนเขาตรงแขนอ่ะ ได้กูไหมคะ  คนละเส้นกับเราแล้วแหละ  เอาเป็นอันว่าในการนับอายุปฏิทินนะของพ่อแม่ผู้ปกครอง ก็ต้อง ทำไมคะนับอย่างให้ถูกต้อง แล้วมันก็จะสำคัญไปเรื่องการอะไรคะฉีดวัคซีนต่างๆนะคะ ไม่ว่าจะเป็นคอตีบบาดทะยักหรืออะไรประมาณนั้นน่ะก็ไม่แน่ใจเหมือนกันนะไม่ค่อยได้รู้รายละเอียด ราคามันก็จะเป็นเรื่องฮอร์โมนไม่ว่าจะไปกดเอาหมดก็อาจจะมีการเลยคะดูเรื่องโกรทฮอร์โมนว่าเด็ก โทรไปตามปกติหรือไม่หรือไง เดี๋ยวฝากนิดนึง โกสฮอร์โมนพวกเราก็จะคล่องลงเรื่อยๆนะ ไม่จำเป็นต้องกดฮอร์โมนในวัยเด็กนะ รู้ไหมว่าโกสฮอร์โมนจริงๆพวกเรายังต้องการอยู่ในรูป จะฝากไว้เหมือนกันว่าอย่านอนดึก 22:00 น จะนอนได้แล้วแล้วก็ลดฮอร์โมนกำลังทำงานลูก เรายังเรายังเจริญเติบโตอยู่ลูก แม้กระทั่งกูก่อนกำลังแก่แล้วอย่างนี้ ก็ต้องการค้นฮอร์โมนอยู่บนห้องไปเรื่อยๆถ้าเรายิ่งนอนดึกไปเรื่อยๆ ฝนฮอร์โมนเราจะไม่เจริญเติบโตเลยค่ะ แล้วท้ายสุดเราก็ต้องไปฉีดโบท็อกหมด ให้บำรุงโกรทฮอร์โมน มันจะส่งผลไปตอนที่เราแก่เฒ่าลงไปเรื่อยๆ สิ่งที่สำคัญในลูกพยายามปรับตัวให้เป็นนาฬิกาชีวิตของเราเหมือนกันนะ เรื่องการหลับการนอน ตับไตไส้พุงช่วงนี้กำลังพักอะไรเนี่ยมันก็จะส่งผลน่ะ ถ้าเราอยากจะอายุยืนยาวนานโดยไม่มีโรคภัยไข้เจ็บ สิ่งนี้ก็สำคัญเรื่องการนอน 4 ทุ่ม 4 ทุ่มครึ่งอย่าเกินจากนี้ค่ะ   ฮอร์โมนต่างๆมาก็ทำงานได้ดี  เหมือนกันเด็กก็เหมือนกันเนาะนะคะไม่งั้นเด็กจะนอนกลางวันกันเนาะ อันเป็นช่วงที่สมองเจริญเติบโต   อายุสมอง  สมองมีอายุสมองได้ไหม คนสมองเสื่อมแล้วหรือเปล่าเลยนะอายุสมองก็เกี่ยวข้องกับ  ความสามารถทางสมองนะคะที่ต้องใช้ความคิดนะคะอันนี้ก็เกี่ยวข้องด้วย เอาง่ายๆนะป้าแก่แก่ลงไป สมองก็เริ่มเสื่อมนะเซลล์มันเสื่อมอ่ะค่ะ เซลล์ก็เสื่อมยิ่งคิดมากๆนะเป็นคนคิดมากๆ ไม่ปล่อยวางสมองก็ทำงานอยู่ตลอดเวลา มันก็ส่งผลให้สมองเราเสื่อมไปตามกาลเวลาได้เหมือนกันเคยได้ยินใช่ไหมคะว่า  คนแก่ที่เป็นโรคอัลไซเมอร์เห็นไหมคะอายุสมองเขาก็จะเสื่อมลงไปเรื่อยๆด้วย   เพราะฉะนั้นการดูแลของเรา อาหารก็สำคัญ  อารมณ์ก็สำคัญ สิ่งแวดล้อมที่อยู่ดีงามมันก็สำคัญ สิ่งเหล่านี้เป็นองค์ประกอบหมดเลย ดูแลตั้งแต่ตอนนี้ตอนนี้หนูอาจจะยังไม่รู้สึกอะไรหรอก ฉันยังปกติดีอยู่นี่นา วันหนึ่งพี่อายุเท่าขวัญแล้วอาจจะรู้สึกเลย  ถึงเวลามันเสือกไปหมดเลย ก็เสื่อม จอประสาทตาก็เริ่มมา หนูตาเข้าตาก็ยาวขึ้นมอง ใกล้ก็ไม่เห็นอีกแล้วอะไรเนี่ย 22 ปีก็ต้องไปเปลี่ยนเลนส์อีกแล้วอะไรอย่างเงี้ย ส่งผลหมดเลยนะลูก ไม่ว่าจะเป็นสายตา สมอง กระดูกก็เริ่มต้นแก๊ปก๊อปแก๊ปแล้วเลขเนี้ย เขาเคยเดินขึ้นมาเมื่อกี้เริ่มผอมแล้วเต็มเห็นไหมคะว่าถ้าเราดูแลตั้งแต่ตอนนี้ที่เขาบอกว่า กินอาหาร  หนูคุยอะไรลูกไม่อยากคุยด้วยเรื่องเลย มีอะไรกันคะ    อะไรหรอ      ทำอะไรกันหรอ   แป้งคืออะไรล่ะ งั้นเดี๋ยวหนูตั้งใจฟังแม่พูดก่อนดีไหมลูก ดีเนาะ วันนี้เราปิดก่อนดีไหมคะ ปิดก่อนนะลูกนะ  ขอให้กูอยู่ใช่ไหม เออๆ  ยังได้เรียนอยู่ลูก  มาเนาะ อายุสมองก็เกี่ยวข้องนะเรื่องการ ความจำเนอะพออายุมากทุกอย่างก็จะเสื่อมเซลล์มันก็เริ่มเสื่อมเนาะมันอยู่ที่การดูแลตั้งแต่วัยเด็ก ของเราด้วยเหมือนกันแล้วสิ่งที่สำคัญถ้าเป็นเด็กพิเศษ ถ้าเป็นเด็กพิเศษ  ค้นหาสติปัญญา อาหารนมอะไรก็เกี่ยวข้องกับเด็กด้วยเหมือนกัน ต้องมีการบำรุงสมองให้กับเด็ก ประมาณนี้นะคะ              พี่ดามขาพูดกับพี่รามใช่ไหมคะคุณครู     คุณครูล่ามขา เดี๋ยวช่วงนี้เด็กกำลังเบรคอาหาร แล้วก็ เดี๋ยวพี่ น่าจะเป็นเนื้อหาข่าวที่เป็นคำศัพท์เดี๋ยวที่ล่ามกลับ กูรำคาญตุ๊กตาก็ได้ค่ะ โอเคไหมคะ ไม่มีค่ะเดี๋ยวรบกวนประมาณเท่านี้ก็ได้ค่ะอันนี้ก็จะเป็นคำศัพท์อ่ะค่ะเดี๋ยว  ตุ๊กตาที่อยู่ด้วยกันน่ะค่ะ เดี๋ยวจะช่วยตามให้ค่ะเพราะเด็ก เด็ก ช่วงนี้สนใจหน้าจอคอม     โอเคนะคะขอบพระคุณนะคะขอบคุณค่ะ  ขอบคุณค่ะ  เบรคกันลูก ขอบคุณค่ะ      โอเคค่ะหมดแล้วค่ะขอบคุณนะคะ ค่ะ ขอบคุณค่ะสวัสดีค่ะ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จิตวิทยาเด็กที่มีความต้องการจำเป็นพิเศษ (เช้า) 191266</dc:title>
  <dc:creator/>
  <cp:keywords/>
  <dcterms:created xsi:type="dcterms:W3CDTF">2023-12-19T03:53:08Z</dcterms:created>
  <dcterms:modified xsi:type="dcterms:W3CDTF">2023-12-19T03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ธันวาคม 2566 เวลา 09.00 น.</vt:lpwstr>
  </property>
  <property fmtid="{D5CDD505-2E9C-101B-9397-08002B2CF9AE}" pid="3" name="subtitle">
    <vt:lpwstr/>
  </property>
</Properties>
</file>